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73F91" w14:textId="77777777" w:rsidR="00CA1B19" w:rsidRDefault="00925395" w:rsidP="00084C43">
      <w:r>
        <w:t xml:space="preserve">Before games we need to understand decision making. Quizzes and menus can help us with this. </w:t>
      </w:r>
      <w:r w:rsidR="00CA1B19">
        <w:t xml:space="preserve">We need to make a quiz that is at least 10 questions long. And must meet the following </w:t>
      </w:r>
      <w:r w:rsidR="00CA1B19" w:rsidRPr="00990F97">
        <w:rPr>
          <w:b/>
          <w:bCs/>
        </w:rPr>
        <w:t>requirements:</w:t>
      </w:r>
    </w:p>
    <w:p w14:paraId="6F3AFDA9" w14:textId="77777777" w:rsidR="007743C7" w:rsidRDefault="00CA1B19" w:rsidP="00CA1B19">
      <w:pPr>
        <w:pStyle w:val="ListParagraph"/>
        <w:numPr>
          <w:ilvl w:val="0"/>
          <w:numId w:val="5"/>
        </w:numPr>
      </w:pPr>
      <w:r>
        <w:t xml:space="preserve">Must </w:t>
      </w:r>
      <w:r w:rsidR="007743C7">
        <w:t xml:space="preserve">have a </w:t>
      </w:r>
      <w:proofErr w:type="gramStart"/>
      <w:r w:rsidR="007743C7">
        <w:t>one word</w:t>
      </w:r>
      <w:proofErr w:type="gramEnd"/>
      <w:r w:rsidR="007743C7">
        <w:t xml:space="preserve"> response that will accept all upper case or all lowercase of answer</w:t>
      </w:r>
    </w:p>
    <w:p w14:paraId="074B531C" w14:textId="77777777" w:rsidR="0030017E" w:rsidRDefault="007743C7" w:rsidP="00CA1B19">
      <w:pPr>
        <w:pStyle w:val="ListParagraph"/>
        <w:numPr>
          <w:ilvl w:val="0"/>
          <w:numId w:val="5"/>
        </w:numPr>
      </w:pPr>
      <w:r>
        <w:t xml:space="preserve">Must have </w:t>
      </w:r>
      <w:r w:rsidR="0030017E">
        <w:t xml:space="preserve">a </w:t>
      </w:r>
      <w:proofErr w:type="gramStart"/>
      <w:r w:rsidR="0030017E">
        <w:t>multiple choice</w:t>
      </w:r>
      <w:proofErr w:type="gramEnd"/>
      <w:r w:rsidR="0030017E">
        <w:t xml:space="preserve"> question where each wrong answer has a distinct message</w:t>
      </w:r>
    </w:p>
    <w:p w14:paraId="19B21216" w14:textId="649317A4" w:rsidR="00846C8B" w:rsidRDefault="0030017E" w:rsidP="00CA1B19">
      <w:pPr>
        <w:pStyle w:val="ListParagraph"/>
        <w:numPr>
          <w:ilvl w:val="0"/>
          <w:numId w:val="5"/>
        </w:numPr>
      </w:pPr>
      <w:r>
        <w:t xml:space="preserve">Must have </w:t>
      </w:r>
      <w:r w:rsidR="00B74AA3">
        <w:t>a question with multiple possible right answers.</w:t>
      </w:r>
    </w:p>
    <w:p w14:paraId="41E52180" w14:textId="77777777" w:rsidR="00846C8B" w:rsidRDefault="00846C8B" w:rsidP="00CA1B19">
      <w:pPr>
        <w:pStyle w:val="ListParagraph"/>
        <w:numPr>
          <w:ilvl w:val="0"/>
          <w:numId w:val="5"/>
        </w:numPr>
      </w:pPr>
      <w:r>
        <w:t>Must have one true or false question</w:t>
      </w:r>
    </w:p>
    <w:p w14:paraId="7FC503A2" w14:textId="2AFAFE33" w:rsidR="00281E59" w:rsidRDefault="00846C8B" w:rsidP="00B74AA3">
      <w:pPr>
        <w:pStyle w:val="ListParagraph"/>
        <w:numPr>
          <w:ilvl w:val="0"/>
          <w:numId w:val="5"/>
        </w:numPr>
      </w:pPr>
      <w:r>
        <w:t xml:space="preserve">Must have one </w:t>
      </w:r>
      <w:r w:rsidR="00B74AA3">
        <w:t>question that uses a number as the answer</w:t>
      </w:r>
    </w:p>
    <w:p w14:paraId="79F6AF75" w14:textId="728055B3" w:rsidR="00D8434D" w:rsidRDefault="00D8434D" w:rsidP="00B74AA3">
      <w:pPr>
        <w:pStyle w:val="ListParagraph"/>
        <w:numPr>
          <w:ilvl w:val="0"/>
          <w:numId w:val="5"/>
        </w:numPr>
      </w:pPr>
      <w:r>
        <w:t>Must have one question where the answer is within a range (like 5 to 13, so 9 would be correct)</w:t>
      </w:r>
    </w:p>
    <w:p w14:paraId="763670C1" w14:textId="49A90909" w:rsidR="00663F81" w:rsidRDefault="00857E04" w:rsidP="0077737B">
      <w:pPr>
        <w:pStyle w:val="ListParagraph"/>
        <w:numPr>
          <w:ilvl w:val="0"/>
          <w:numId w:val="5"/>
        </w:numPr>
      </w:pPr>
      <w:r>
        <w:t xml:space="preserve">Must </w:t>
      </w:r>
      <w:r w:rsidR="000B4941">
        <w:t>count the correct answers to keep score.</w:t>
      </w:r>
    </w:p>
    <w:p w14:paraId="74CC8AFD" w14:textId="05A3D032" w:rsidR="00B74AA3" w:rsidRDefault="00B74AA3" w:rsidP="0077737B">
      <w:pPr>
        <w:pStyle w:val="ListParagraph"/>
        <w:numPr>
          <w:ilvl w:val="0"/>
          <w:numId w:val="5"/>
        </w:numPr>
      </w:pPr>
      <w:r>
        <w:t>Must loop back to the beginning of the quiz if the user wants to.</w:t>
      </w:r>
    </w:p>
    <w:p w14:paraId="47C80348" w14:textId="5F32B633" w:rsidR="00D376CB" w:rsidRDefault="00D376CB" w:rsidP="00D376CB">
      <w:pPr>
        <w:pStyle w:val="ListParagraph"/>
        <w:ind w:left="0"/>
      </w:pPr>
    </w:p>
    <w:p w14:paraId="3784A296" w14:textId="43CC1D70" w:rsidR="00D376CB" w:rsidRDefault="00D376CB" w:rsidP="00D376CB">
      <w:pPr>
        <w:pStyle w:val="ListParagraph"/>
        <w:ind w:left="0"/>
      </w:pPr>
      <w:r>
        <w:t>If all requirements are met it’s up to you what you want to do for the remaining questions.</w:t>
      </w:r>
    </w:p>
    <w:p w14:paraId="68FD18A3" w14:textId="71AB8CDA" w:rsidR="000B4941" w:rsidRDefault="006D4C3B" w:rsidP="000B4941">
      <w:pPr>
        <w:rPr>
          <w:b/>
          <w:bCs/>
        </w:rPr>
      </w:pPr>
      <w:r>
        <w:rPr>
          <w:b/>
          <w:bCs/>
        </w:rPr>
        <w:t>W</w:t>
      </w:r>
      <w:r w:rsidR="00990F97">
        <w:rPr>
          <w:b/>
          <w:bCs/>
        </w:rPr>
        <w:t>atch for:</w:t>
      </w:r>
    </w:p>
    <w:p w14:paraId="542920E1" w14:textId="206D0EC0" w:rsidR="00990F97" w:rsidRDefault="0000586E" w:rsidP="00990F97">
      <w:pPr>
        <w:pStyle w:val="ListParagraph"/>
        <w:numPr>
          <w:ilvl w:val="0"/>
          <w:numId w:val="6"/>
        </w:numPr>
      </w:pPr>
      <w:r>
        <w:t>Do you have redundant code, conditions, or variables?</w:t>
      </w:r>
    </w:p>
    <w:p w14:paraId="12DBB00C" w14:textId="4ACD35D5" w:rsidR="0000586E" w:rsidRDefault="0000586E" w:rsidP="00990F97">
      <w:pPr>
        <w:pStyle w:val="ListParagraph"/>
        <w:numPr>
          <w:ilvl w:val="0"/>
          <w:numId w:val="6"/>
        </w:numPr>
      </w:pPr>
      <w:r>
        <w:t>Are you commenting and sectioning your code?</w:t>
      </w:r>
    </w:p>
    <w:p w14:paraId="3D970731" w14:textId="184194DE" w:rsidR="0000586E" w:rsidRDefault="0000586E" w:rsidP="00990F97">
      <w:pPr>
        <w:pStyle w:val="ListParagraph"/>
        <w:numPr>
          <w:ilvl w:val="0"/>
          <w:numId w:val="6"/>
        </w:numPr>
      </w:pPr>
      <w:r>
        <w:t>Could you reuse code in a function?</w:t>
      </w:r>
    </w:p>
    <w:p w14:paraId="26F8CD96" w14:textId="13D1E476" w:rsidR="00792538" w:rsidRDefault="00792538" w:rsidP="00990F97">
      <w:pPr>
        <w:pStyle w:val="ListParagraph"/>
        <w:numPr>
          <w:ilvl w:val="0"/>
          <w:numId w:val="6"/>
        </w:numPr>
      </w:pPr>
      <w:r>
        <w:t>Are you handling errors?</w:t>
      </w:r>
    </w:p>
    <w:p w14:paraId="76362E79" w14:textId="25AD936D" w:rsidR="00792538" w:rsidRDefault="00792538" w:rsidP="00990F97">
      <w:pPr>
        <w:pStyle w:val="ListParagraph"/>
        <w:numPr>
          <w:ilvl w:val="0"/>
          <w:numId w:val="6"/>
        </w:numPr>
      </w:pPr>
      <w:r>
        <w:t>Are you using a naming convention?</w:t>
      </w:r>
    </w:p>
    <w:p w14:paraId="0EFD9025" w14:textId="4D43B706" w:rsidR="00D376CB" w:rsidRDefault="00D376CB" w:rsidP="00990F97">
      <w:pPr>
        <w:pStyle w:val="ListParagraph"/>
        <w:numPr>
          <w:ilvl w:val="0"/>
          <w:numId w:val="6"/>
        </w:numPr>
      </w:pPr>
      <w:r>
        <w:t>DESIGN DOCUMENT!</w:t>
      </w:r>
    </w:p>
    <w:p w14:paraId="1A9B3764" w14:textId="4C993923" w:rsidR="006D4C3B" w:rsidRDefault="006D4C3B" w:rsidP="006D4C3B">
      <w:pPr>
        <w:rPr>
          <w:b/>
          <w:bCs/>
        </w:rPr>
      </w:pPr>
      <w:r>
        <w:rPr>
          <w:b/>
          <w:bCs/>
        </w:rPr>
        <w:t>Challenges:</w:t>
      </w:r>
    </w:p>
    <w:p w14:paraId="2D31CF94" w14:textId="6A4AD1C7" w:rsidR="00497870" w:rsidRPr="00497870" w:rsidRDefault="00497870" w:rsidP="006D4C3B">
      <w:r>
        <w:t xml:space="preserve">Each number and letter are worth one challenge, the letters build off the number they </w:t>
      </w:r>
      <w:r w:rsidR="00495970">
        <w:t>are under.</w:t>
      </w:r>
    </w:p>
    <w:p w14:paraId="7538FE3F" w14:textId="3C9C65C4" w:rsidR="006D4C3B" w:rsidRDefault="006D4C3B" w:rsidP="006D4C3B">
      <w:pPr>
        <w:pStyle w:val="ListParagraph"/>
        <w:numPr>
          <w:ilvl w:val="0"/>
          <w:numId w:val="7"/>
        </w:numPr>
      </w:pPr>
      <w:r>
        <w:t xml:space="preserve">Let each </w:t>
      </w:r>
      <w:r w:rsidR="00253911">
        <w:t>question give a different point value</w:t>
      </w:r>
    </w:p>
    <w:p w14:paraId="56F8D237" w14:textId="7E619D04" w:rsidR="00253911" w:rsidRDefault="00253911" w:rsidP="00253911">
      <w:pPr>
        <w:pStyle w:val="ListParagraph"/>
        <w:numPr>
          <w:ilvl w:val="1"/>
          <w:numId w:val="7"/>
        </w:numPr>
      </w:pPr>
      <w:r>
        <w:t>Calculate an appropriate letter grade</w:t>
      </w:r>
      <w:r w:rsidR="009C1EDD">
        <w:t xml:space="preserve"> (Grant S for 100%)</w:t>
      </w:r>
    </w:p>
    <w:p w14:paraId="01426833" w14:textId="57F50A59" w:rsidR="00253911" w:rsidRDefault="007A6154" w:rsidP="00253911">
      <w:pPr>
        <w:pStyle w:val="ListParagraph"/>
        <w:numPr>
          <w:ilvl w:val="0"/>
          <w:numId w:val="7"/>
        </w:numPr>
      </w:pPr>
      <w:r>
        <w:t>Use a function to output error text in red</w:t>
      </w:r>
    </w:p>
    <w:p w14:paraId="6E9AE7D3" w14:textId="469B4BA4" w:rsidR="00E521C2" w:rsidRDefault="00E521C2" w:rsidP="00E521C2">
      <w:pPr>
        <w:pStyle w:val="ListParagraph"/>
        <w:numPr>
          <w:ilvl w:val="1"/>
          <w:numId w:val="7"/>
        </w:numPr>
      </w:pPr>
      <w:r>
        <w:t>Have different error messages</w:t>
      </w:r>
    </w:p>
    <w:p w14:paraId="4EB19C88" w14:textId="1C54685E" w:rsidR="00872EA5" w:rsidRDefault="00872EA5" w:rsidP="00E521C2">
      <w:pPr>
        <w:pStyle w:val="ListParagraph"/>
        <w:numPr>
          <w:ilvl w:val="1"/>
          <w:numId w:val="7"/>
        </w:numPr>
      </w:pPr>
      <w:r>
        <w:t xml:space="preserve">Put the functions in an external </w:t>
      </w:r>
      <w:r w:rsidR="00D376CB">
        <w:t>python</w:t>
      </w:r>
      <w:r>
        <w:t xml:space="preserve"> file. (Same folder, just import it into your main code)</w:t>
      </w:r>
    </w:p>
    <w:p w14:paraId="767FBE74" w14:textId="3F44C729" w:rsidR="00835E1F" w:rsidRDefault="00835E1F" w:rsidP="00497870">
      <w:pPr>
        <w:pStyle w:val="ListParagraph"/>
        <w:numPr>
          <w:ilvl w:val="0"/>
          <w:numId w:val="7"/>
        </w:numPr>
      </w:pPr>
      <w:r>
        <w:t>Time the user to see how long it takes them to complete the quiz.</w:t>
      </w:r>
    </w:p>
    <w:p w14:paraId="79D8943A" w14:textId="32A9E345" w:rsidR="007A6154" w:rsidRDefault="00D376CB" w:rsidP="00253911">
      <w:pPr>
        <w:pStyle w:val="ListParagraph"/>
        <w:numPr>
          <w:ilvl w:val="0"/>
          <w:numId w:val="7"/>
        </w:numPr>
      </w:pPr>
      <w:r>
        <w:t xml:space="preserve">Use randomly generated numbers to make a math question and have it </w:t>
      </w:r>
      <w:proofErr w:type="gramStart"/>
      <w:r>
        <w:t>make</w:t>
      </w:r>
      <w:proofErr w:type="gramEnd"/>
      <w:r>
        <w:t xml:space="preserve"> the right answer with said numbers.</w:t>
      </w:r>
    </w:p>
    <w:p w14:paraId="4750AA32" w14:textId="3C683AC8" w:rsidR="00835E1F" w:rsidRDefault="009A2785" w:rsidP="00253911">
      <w:pPr>
        <w:pStyle w:val="ListParagraph"/>
        <w:numPr>
          <w:ilvl w:val="0"/>
          <w:numId w:val="7"/>
        </w:numPr>
      </w:pPr>
      <w:r>
        <w:t>Play a sound when the answer if correct</w:t>
      </w:r>
    </w:p>
    <w:p w14:paraId="3B847925" w14:textId="7DDDF209" w:rsidR="009A2785" w:rsidRPr="006D4C3B" w:rsidRDefault="009A2785" w:rsidP="00872EA5">
      <w:pPr>
        <w:pStyle w:val="ListParagraph"/>
        <w:numPr>
          <w:ilvl w:val="1"/>
          <w:numId w:val="7"/>
        </w:numPr>
      </w:pPr>
      <w:r>
        <w:t>Play a different sound when they get an incorrect answer</w:t>
      </w:r>
    </w:p>
    <w:p w14:paraId="767952B3" w14:textId="77777777" w:rsidR="00792538" w:rsidRPr="00990F97" w:rsidRDefault="00792538" w:rsidP="006D4C3B"/>
    <w:sectPr w:rsidR="00792538" w:rsidRPr="00990F97" w:rsidSect="009545FE">
      <w:headerReference w:type="default" r:id="rId7"/>
      <w:pgSz w:w="12240" w:h="20160" w:code="5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90B91" w14:textId="77777777" w:rsidR="00515B60" w:rsidRDefault="00515B60" w:rsidP="00F375DF">
      <w:pPr>
        <w:spacing w:after="0" w:line="240" w:lineRule="auto"/>
      </w:pPr>
      <w:r>
        <w:separator/>
      </w:r>
    </w:p>
  </w:endnote>
  <w:endnote w:type="continuationSeparator" w:id="0">
    <w:p w14:paraId="1B0EB3D7" w14:textId="77777777" w:rsidR="00515B60" w:rsidRDefault="00515B60" w:rsidP="00F37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5F912" w14:textId="77777777" w:rsidR="00515B60" w:rsidRDefault="00515B60" w:rsidP="00F375DF">
      <w:pPr>
        <w:spacing w:after="0" w:line="240" w:lineRule="auto"/>
      </w:pPr>
      <w:r>
        <w:separator/>
      </w:r>
    </w:p>
  </w:footnote>
  <w:footnote w:type="continuationSeparator" w:id="0">
    <w:p w14:paraId="227CE15A" w14:textId="77777777" w:rsidR="00515B60" w:rsidRDefault="00515B60" w:rsidP="00F375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D1D43" w14:textId="56B0A3FF" w:rsidR="00F375DF" w:rsidRPr="00F375DF" w:rsidRDefault="00F375DF" w:rsidP="00F375DF">
    <w:pPr>
      <w:pStyle w:val="Header"/>
      <w:jc w:val="center"/>
      <w:rPr>
        <w:b/>
        <w:bCs/>
      </w:rPr>
    </w:pPr>
    <w:r>
      <w:rPr>
        <w:b/>
        <w:bCs/>
      </w:rPr>
      <w:t>ICS</w:t>
    </w:r>
    <w:r w:rsidR="00FC4C2D">
      <w:rPr>
        <w:b/>
        <w:bCs/>
      </w:rPr>
      <w:t>2O</w:t>
    </w:r>
    <w:r>
      <w:rPr>
        <w:b/>
        <w:bCs/>
      </w:rPr>
      <w:t xml:space="preserve"> Unit 2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97926"/>
    <w:multiLevelType w:val="hybridMultilevel"/>
    <w:tmpl w:val="EC3A2C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A3E6D"/>
    <w:multiLevelType w:val="hybridMultilevel"/>
    <w:tmpl w:val="587AD1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086B04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14E4402"/>
    <w:multiLevelType w:val="hybridMultilevel"/>
    <w:tmpl w:val="6144DB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65C01"/>
    <w:multiLevelType w:val="hybridMultilevel"/>
    <w:tmpl w:val="64AC8E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6C7E35"/>
    <w:multiLevelType w:val="hybridMultilevel"/>
    <w:tmpl w:val="052E36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8509C3"/>
    <w:multiLevelType w:val="hybridMultilevel"/>
    <w:tmpl w:val="28FA60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7944405">
    <w:abstractNumId w:val="0"/>
  </w:num>
  <w:num w:numId="2" w16cid:durableId="1643347151">
    <w:abstractNumId w:val="3"/>
  </w:num>
  <w:num w:numId="3" w16cid:durableId="1757171885">
    <w:abstractNumId w:val="2"/>
  </w:num>
  <w:num w:numId="4" w16cid:durableId="1562979923">
    <w:abstractNumId w:val="4"/>
  </w:num>
  <w:num w:numId="5" w16cid:durableId="1051805281">
    <w:abstractNumId w:val="5"/>
  </w:num>
  <w:num w:numId="6" w16cid:durableId="876165259">
    <w:abstractNumId w:val="6"/>
  </w:num>
  <w:num w:numId="7" w16cid:durableId="2052882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QzsbA0NjQysDBT0lEKTi0uzszPAykwrgUAxnog1ywAAAA="/>
  </w:docVars>
  <w:rsids>
    <w:rsidRoot w:val="00F375DF"/>
    <w:rsid w:val="00003170"/>
    <w:rsid w:val="0000586E"/>
    <w:rsid w:val="00056B41"/>
    <w:rsid w:val="00084C43"/>
    <w:rsid w:val="00090F81"/>
    <w:rsid w:val="000A2309"/>
    <w:rsid w:val="000B072C"/>
    <w:rsid w:val="000B4941"/>
    <w:rsid w:val="000C2EAD"/>
    <w:rsid w:val="00106995"/>
    <w:rsid w:val="0012237B"/>
    <w:rsid w:val="00146CCF"/>
    <w:rsid w:val="001574B7"/>
    <w:rsid w:val="00194F71"/>
    <w:rsid w:val="001D7BFF"/>
    <w:rsid w:val="001E0B51"/>
    <w:rsid w:val="001F61D4"/>
    <w:rsid w:val="00222586"/>
    <w:rsid w:val="00253911"/>
    <w:rsid w:val="002662C8"/>
    <w:rsid w:val="00281E59"/>
    <w:rsid w:val="0030017E"/>
    <w:rsid w:val="00321572"/>
    <w:rsid w:val="0034546E"/>
    <w:rsid w:val="003526BE"/>
    <w:rsid w:val="003A2DBE"/>
    <w:rsid w:val="0041198A"/>
    <w:rsid w:val="00420071"/>
    <w:rsid w:val="004471A8"/>
    <w:rsid w:val="004575C5"/>
    <w:rsid w:val="00495970"/>
    <w:rsid w:val="00497870"/>
    <w:rsid w:val="004A25E8"/>
    <w:rsid w:val="004B75C3"/>
    <w:rsid w:val="004C67C2"/>
    <w:rsid w:val="004C7B64"/>
    <w:rsid w:val="00507D2B"/>
    <w:rsid w:val="00515B60"/>
    <w:rsid w:val="0053052C"/>
    <w:rsid w:val="00531639"/>
    <w:rsid w:val="00586E7B"/>
    <w:rsid w:val="005A7011"/>
    <w:rsid w:val="005D1685"/>
    <w:rsid w:val="005F3B2A"/>
    <w:rsid w:val="005F65A1"/>
    <w:rsid w:val="0062759C"/>
    <w:rsid w:val="00646788"/>
    <w:rsid w:val="00663F81"/>
    <w:rsid w:val="0068761B"/>
    <w:rsid w:val="006C1A3E"/>
    <w:rsid w:val="006D4C3B"/>
    <w:rsid w:val="00734B97"/>
    <w:rsid w:val="00753A42"/>
    <w:rsid w:val="00767B43"/>
    <w:rsid w:val="007743C7"/>
    <w:rsid w:val="0077737B"/>
    <w:rsid w:val="00792538"/>
    <w:rsid w:val="00795249"/>
    <w:rsid w:val="007A6154"/>
    <w:rsid w:val="007E0332"/>
    <w:rsid w:val="007E3F7A"/>
    <w:rsid w:val="007F6F78"/>
    <w:rsid w:val="0083235B"/>
    <w:rsid w:val="00835E1F"/>
    <w:rsid w:val="00846C8B"/>
    <w:rsid w:val="00854441"/>
    <w:rsid w:val="00857E04"/>
    <w:rsid w:val="00872EA5"/>
    <w:rsid w:val="008E4EFB"/>
    <w:rsid w:val="00920EE3"/>
    <w:rsid w:val="00925395"/>
    <w:rsid w:val="009261FA"/>
    <w:rsid w:val="009475E6"/>
    <w:rsid w:val="009545FE"/>
    <w:rsid w:val="00980390"/>
    <w:rsid w:val="00990F97"/>
    <w:rsid w:val="009A0DE6"/>
    <w:rsid w:val="009A2785"/>
    <w:rsid w:val="009C1EDD"/>
    <w:rsid w:val="009C6226"/>
    <w:rsid w:val="009D5F22"/>
    <w:rsid w:val="009E2E2E"/>
    <w:rsid w:val="009F5BC2"/>
    <w:rsid w:val="00A205A9"/>
    <w:rsid w:val="00A42A3F"/>
    <w:rsid w:val="00A42B87"/>
    <w:rsid w:val="00A530E5"/>
    <w:rsid w:val="00AC2CAF"/>
    <w:rsid w:val="00AD43E1"/>
    <w:rsid w:val="00B05653"/>
    <w:rsid w:val="00B159CF"/>
    <w:rsid w:val="00B35E27"/>
    <w:rsid w:val="00B409B7"/>
    <w:rsid w:val="00B74AA3"/>
    <w:rsid w:val="00BB7FAF"/>
    <w:rsid w:val="00BF6A4E"/>
    <w:rsid w:val="00C34672"/>
    <w:rsid w:val="00C85085"/>
    <w:rsid w:val="00CA1B19"/>
    <w:rsid w:val="00CF1951"/>
    <w:rsid w:val="00D1312C"/>
    <w:rsid w:val="00D3714E"/>
    <w:rsid w:val="00D376CB"/>
    <w:rsid w:val="00D8434D"/>
    <w:rsid w:val="00D90A33"/>
    <w:rsid w:val="00D943F8"/>
    <w:rsid w:val="00DA3806"/>
    <w:rsid w:val="00DD3AB0"/>
    <w:rsid w:val="00E222FA"/>
    <w:rsid w:val="00E43072"/>
    <w:rsid w:val="00E521C2"/>
    <w:rsid w:val="00E55D3E"/>
    <w:rsid w:val="00E71F2F"/>
    <w:rsid w:val="00EA155F"/>
    <w:rsid w:val="00EA1DCE"/>
    <w:rsid w:val="00F113F4"/>
    <w:rsid w:val="00F17E7E"/>
    <w:rsid w:val="00F375DF"/>
    <w:rsid w:val="00F42B57"/>
    <w:rsid w:val="00F42F81"/>
    <w:rsid w:val="00F557ED"/>
    <w:rsid w:val="00F7146E"/>
    <w:rsid w:val="00FC4C2D"/>
    <w:rsid w:val="00FF1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7F6E"/>
  <w15:chartTrackingRefBased/>
  <w15:docId w15:val="{9BF85434-2415-4359-97BE-4FF6D5040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7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75DF"/>
  </w:style>
  <w:style w:type="paragraph" w:styleId="Footer">
    <w:name w:val="footer"/>
    <w:basedOn w:val="Normal"/>
    <w:link w:val="FooterChar"/>
    <w:uiPriority w:val="99"/>
    <w:unhideWhenUsed/>
    <w:rsid w:val="00F37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75DF"/>
  </w:style>
  <w:style w:type="character" w:styleId="Hyperlink">
    <w:name w:val="Hyperlink"/>
    <w:basedOn w:val="DefaultParagraphFont"/>
    <w:uiPriority w:val="99"/>
    <w:unhideWhenUsed/>
    <w:rsid w:val="00281E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1E5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50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SMITH</dc:creator>
  <cp:keywords/>
  <dc:description/>
  <cp:lastModifiedBy>Keith SMITH</cp:lastModifiedBy>
  <cp:revision>2</cp:revision>
  <dcterms:created xsi:type="dcterms:W3CDTF">2022-04-04T00:43:00Z</dcterms:created>
  <dcterms:modified xsi:type="dcterms:W3CDTF">2022-04-04T00:43:00Z</dcterms:modified>
</cp:coreProperties>
</file>